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E550B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Doctoral School of Social Sciences of the Jagiellonian University in Krakow</w:t>
      </w:r>
    </w:p>
    <w:p w14:paraId="17B14035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(SDNS UJ)</w:t>
      </w:r>
    </w:p>
    <w:p w14:paraId="77048A4B" w14:textId="77777777" w:rsid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</w:pPr>
    </w:p>
    <w:p w14:paraId="05F8EBBD" w14:textId="62D09582" w:rsidR="00A3541F" w:rsidRP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Individual Research Plan</w:t>
      </w:r>
    </w:p>
    <w:p w14:paraId="39786F8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5C5ADF7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53C1640" w14:textId="088C379A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PhD student’s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name and surname:</w:t>
      </w:r>
    </w:p>
    <w:p w14:paraId="0D2E614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757AED3" w14:textId="4949B7AC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hD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program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in the discipline :</w:t>
      </w:r>
    </w:p>
    <w:p w14:paraId="09DAA50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3FAB9BE" w14:textId="0F08E803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the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thesis supervisor/supervisors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:</w:t>
      </w:r>
    </w:p>
    <w:p w14:paraId="64B4759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7A0F9A82" w14:textId="5CAB18A6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auxiliary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supervisor:</w:t>
      </w:r>
    </w:p>
    <w:p w14:paraId="43A77512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0A43198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B36BEF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ate:</w:t>
      </w:r>
    </w:p>
    <w:p w14:paraId="0E48AD53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52E075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1DC8BAB" w14:textId="7F4A2981" w:rsidR="00A3541F" w:rsidRPr="00A3541F" w:rsidRDefault="00A3541F" w:rsidP="00F366A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</w:p>
    <w:p w14:paraId="24E6EAA7" w14:textId="5B27441B" w:rsidR="00A3541F" w:rsidRPr="00A3541F" w:rsidRDefault="00A3541F" w:rsidP="00F366A6">
      <w:pPr>
        <w:spacing w:after="0" w:line="240" w:lineRule="auto"/>
        <w:ind w:left="1275" w:hanging="795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(A) Description of the research project and the </w:t>
      </w:r>
      <w:r w:rsidR="00F366A6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expected main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effects of its implementation </w:t>
      </w:r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>(600 - 900 words, without bibliography ) 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:</w:t>
      </w:r>
    </w:p>
    <w:p w14:paraId="49C4BFBD" w14:textId="77777777" w:rsidR="00A3541F" w:rsidRPr="00A3541F" w:rsidRDefault="00A3541F" w:rsidP="00A3541F">
      <w:pPr>
        <w:spacing w:after="0" w:line="240" w:lineRule="auto"/>
        <w:ind w:left="1275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BFCA2E8" w14:textId="1F7859E8" w:rsid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he problem and research hypothesis or research questions</w:t>
      </w:r>
    </w:p>
    <w:p w14:paraId="671DD1A0" w14:textId="25086AF5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he summary of the state of research in relation to the research problem</w:t>
      </w:r>
    </w:p>
    <w:p w14:paraId="66CFDA0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lanned methods to be used to solve the research problem</w:t>
      </w:r>
    </w:p>
    <w:p w14:paraId="4EED2D9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eastAsia="pl-PL"/>
        </w:rPr>
      </w:pPr>
      <w:proofErr w:type="spellStart"/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Bibliography</w:t>
      </w:r>
      <w:proofErr w:type="spellEnd"/>
    </w:p>
    <w:p w14:paraId="7BFBDAC4" w14:textId="77777777" w:rsidR="00A3541F" w:rsidRPr="00A3541F" w:rsidRDefault="00A3541F" w:rsidP="00A3541F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 </w:t>
      </w:r>
    </w:p>
    <w:p w14:paraId="08047F47" w14:textId="0C6C9E99" w:rsidR="00A3541F" w:rsidRPr="00A3541F" w:rsidRDefault="00A3541F" w:rsidP="00F366A6">
      <w:pPr>
        <w:spacing w:after="0" w:line="330" w:lineRule="atLeast"/>
        <w:jc w:val="center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2C43A787" w14:textId="48E28798" w:rsidR="00951626" w:rsidRPr="00F366A6" w:rsidRDefault="00A3541F" w:rsidP="00F366A6">
      <w:pPr>
        <w:spacing w:after="0" w:line="330" w:lineRule="atLeast"/>
        <w:ind w:left="1275" w:hanging="795"/>
        <w:jc w:val="center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(B) Planned tasks and activities related to scientific development</w:t>
      </w:r>
      <w:r w:rsidR="007324D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(</w:t>
      </w:r>
      <w:r w:rsidR="007324DF">
        <w:rPr>
          <w:rStyle w:val="tlid-translation"/>
          <w:lang w:val="en"/>
        </w:rPr>
        <w:t>planned tasks should take into account the schedule for preparation of the doctoral dissertation with the expected date of submission)</w:t>
      </w:r>
    </w:p>
    <w:p w14:paraId="28247A59" w14:textId="77777777" w:rsidR="00951626" w:rsidRPr="00A3541F" w:rsidRDefault="00951626" w:rsidP="00951626">
      <w:pPr>
        <w:pStyle w:val="DomylneA"/>
        <w:spacing w:line="360" w:lineRule="auto"/>
        <w:ind w:left="1275"/>
        <w:rPr>
          <w:rFonts w:ascii="Times New Roman" w:hAnsi="Times New Roman" w:cs="Times New Roman"/>
          <w:b/>
          <w:lang w:val="en-GB"/>
        </w:rPr>
      </w:pPr>
    </w:p>
    <w:tbl>
      <w:tblPr>
        <w:tblStyle w:val="TableNormal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2429"/>
        <w:gridCol w:w="3796"/>
      </w:tblGrid>
      <w:tr w:rsidR="00951626" w:rsidRPr="00A3541F" w14:paraId="07B7B60E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67CC7" w14:textId="3D1E77B0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ASKS</w:t>
            </w:r>
          </w:p>
          <w:p w14:paraId="4E9DACF8" w14:textId="77777777" w:rsidR="00951626" w:rsidRPr="0029009B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1754C" w14:textId="0D6551F2" w:rsidR="00951626" w:rsidRPr="0029009B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29009B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</w:t>
            </w:r>
            <w:r w:rsid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IME LIMIT FOR COMPLETION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3D236" w14:textId="77777777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5CFD97DC" w14:textId="5226DF30" w:rsidR="00A3541F" w:rsidRPr="00A3541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951626" w:rsidRPr="00A3541F" w14:paraId="4B9320A7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FF67A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736D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6BCC8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C1D41FE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881E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D6A7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948D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404AB9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982D7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D5C94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577E1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5E9CB52B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85458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08713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B014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3CDF0B43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</w:p>
    <w:p w14:paraId="53BFDE9B" w14:textId="77777777" w:rsidR="00951626" w:rsidRPr="00A3541F" w:rsidRDefault="00951626" w:rsidP="00951626">
      <w:pPr>
        <w:spacing w:after="200" w:line="276" w:lineRule="auto"/>
        <w:rPr>
          <w:rFonts w:eastAsia="Arial Unicode MS"/>
          <w:b/>
          <w:bCs/>
          <w:color w:val="000000"/>
          <w:u w:color="000000"/>
          <w:bdr w:val="nil"/>
          <w:lang w:val="en-GB"/>
        </w:rPr>
      </w:pPr>
      <w:r w:rsidRPr="00A3541F">
        <w:rPr>
          <w:b/>
          <w:bCs/>
          <w:lang w:val="en-GB"/>
        </w:rPr>
        <w:br w:type="page"/>
      </w:r>
    </w:p>
    <w:p w14:paraId="02CBD547" w14:textId="66825F21" w:rsidR="00951626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lastRenderedPageBreak/>
        <w:t>(C) Goals planned for i</w:t>
      </w:r>
      <w:r>
        <w:rPr>
          <w:rFonts w:ascii="Times New Roman" w:hAnsi="Times New Roman" w:cs="Times New Roman"/>
          <w:b/>
          <w:bCs/>
          <w:lang w:val="en-GB"/>
        </w:rPr>
        <w:t>mplementation during the first two years of participation in the SDNS as well as the tasks and activities necessary to achieve them</w:t>
      </w:r>
    </w:p>
    <w:p w14:paraId="60C1A6A9" w14:textId="77777777" w:rsidR="00951626" w:rsidRPr="00DC181D" w:rsidRDefault="00951626" w:rsidP="00951626">
      <w:pPr>
        <w:pStyle w:val="DomylneA"/>
        <w:rPr>
          <w:rFonts w:ascii="Times New Roman" w:hAnsi="Times New Roman" w:cs="Times New Roman"/>
          <w:bCs/>
          <w:lang w:val="en-GB"/>
        </w:rPr>
      </w:pPr>
    </w:p>
    <w:tbl>
      <w:tblPr>
        <w:tblStyle w:val="TableNormal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ook w:val="04A0" w:firstRow="1" w:lastRow="0" w:firstColumn="1" w:lastColumn="0" w:noHBand="0" w:noVBand="1"/>
      </w:tblPr>
      <w:tblGrid>
        <w:gridCol w:w="2558"/>
        <w:gridCol w:w="1299"/>
        <w:gridCol w:w="2073"/>
        <w:gridCol w:w="2906"/>
      </w:tblGrid>
      <w:tr w:rsidR="00A3541F" w:rsidRPr="0029009B" w14:paraId="67F463F9" w14:textId="77777777" w:rsidTr="00720B87">
        <w:trPr>
          <w:trHeight w:val="11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37F23" w14:textId="77777777" w:rsidR="00951626" w:rsidRPr="00DC181D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</w:p>
          <w:p w14:paraId="6CD10EBF" w14:textId="1199AF2B" w:rsidR="00951626" w:rsidRPr="0029009B" w:rsidRDefault="00A3541F" w:rsidP="00720B87">
            <w:pPr>
              <w:pStyle w:val="Styltabeli2A"/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OBJECTIVES FOR SCIENTIFIC DEVELOPMENT</w:t>
            </w:r>
            <w:r w:rsidR="0095162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2F9599" w14:textId="5ADDA726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PLANNED A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AD922" w14:textId="3A17D580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IME LIMIT FOR COMPLE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7ED5F" w14:textId="77777777" w:rsidR="00A3541F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78B8E349" w14:textId="251A3187" w:rsidR="00951626" w:rsidRPr="0029009B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A3541F" w:rsidRPr="0029009B" w14:paraId="72319D5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C3C6C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5B96C37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589F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AAB7D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3D4944C6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6D347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83C09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FE2E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FA7E9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16CE422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0436F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3C87DB8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EB57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3AE9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4552A78E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BD35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6906A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ED8A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A343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</w:tbl>
    <w:p w14:paraId="0EF2D08D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14375C29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32054715" w14:textId="77777777" w:rsidR="00DC181D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t>(D) List of courses planned for implementation during the first two years of participation in the SDNS</w:t>
      </w:r>
    </w:p>
    <w:p w14:paraId="1FDC9CE2" w14:textId="02CDF38E" w:rsidR="00951626" w:rsidRPr="00DC181D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lang w:val="en-GB"/>
        </w:rPr>
        <w:t> </w:t>
      </w:r>
    </w:p>
    <w:tbl>
      <w:tblPr>
        <w:tblStyle w:val="TableNormal"/>
        <w:tblW w:w="696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3796"/>
      </w:tblGrid>
      <w:tr w:rsidR="00951626" w:rsidRPr="007324DF" w14:paraId="205A15C0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B53FA" w14:textId="0A07FA69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COURSES</w:t>
            </w:r>
          </w:p>
          <w:p w14:paraId="2F51A1C5" w14:textId="0FD7095E" w:rsidR="00951626" w:rsidRPr="00A3541F" w:rsidRDefault="00A3541F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-course title or topics o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 planned activities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7D775" w14:textId="58917EA8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ECUTION</w:t>
            </w:r>
          </w:p>
          <w:p w14:paraId="4CD19BFD" w14:textId="58B7D84C" w:rsidR="00951626" w:rsidRPr="00A3541F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</w:t>
            </w:r>
            <w:r w:rsidR="00A3541F"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illed in by the supervisor</w:t>
            </w: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)</w:t>
            </w:r>
          </w:p>
        </w:tc>
      </w:tr>
      <w:tr w:rsidR="00951626" w:rsidRPr="007324DF" w14:paraId="4EC22176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11C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591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7324DF" w14:paraId="7CD8E32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A843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EC503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7324DF" w14:paraId="2DD36F72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FFC1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771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7324DF" w14:paraId="2DA49F4D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723D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67DCB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1F801C8C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0D3FCF5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2F9BEB2B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0B9991E3" w14:textId="228EF6A5" w:rsidR="00951626" w:rsidRPr="00A3541F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..</w:t>
      </w:r>
      <w:r w:rsidR="00951626" w:rsidRPr="00A3541F">
        <w:rPr>
          <w:rFonts w:ascii="Calibri" w:hAnsi="Calibri"/>
          <w:b/>
          <w:lang w:val="en-GB"/>
        </w:rPr>
        <w:t>.......................................</w:t>
      </w:r>
    </w:p>
    <w:p w14:paraId="1D7E6CF6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</w:t>
      </w:r>
    </w:p>
    <w:p w14:paraId="1626D563" w14:textId="1BCD0FD7" w:rsidR="00951626" w:rsidRPr="00A3541F" w:rsidRDefault="00A3541F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PhD student</w:t>
      </w:r>
    </w:p>
    <w:p w14:paraId="6AD4FD65" w14:textId="77777777" w:rsidR="00951626" w:rsidRPr="00A3541F" w:rsidRDefault="00951626" w:rsidP="00951626">
      <w:pPr>
        <w:pStyle w:val="DomylneA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 </w:t>
      </w:r>
    </w:p>
    <w:p w14:paraId="080A0202" w14:textId="77777777" w:rsidR="00951626" w:rsidRPr="00A3541F" w:rsidRDefault="00951626" w:rsidP="00951626">
      <w:pPr>
        <w:jc w:val="right"/>
        <w:rPr>
          <w:rFonts w:ascii="Calibri" w:hAnsi="Calibri"/>
          <w:b/>
          <w:lang w:val="en-GB"/>
        </w:rPr>
      </w:pPr>
    </w:p>
    <w:p w14:paraId="02FBB303" w14:textId="7D260223" w:rsidR="00951626" w:rsidRPr="005236AB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…………</w:t>
      </w:r>
      <w:r w:rsidR="00951626" w:rsidRPr="005236AB">
        <w:rPr>
          <w:rFonts w:ascii="Calibri" w:hAnsi="Calibri"/>
          <w:b/>
          <w:lang w:val="en-GB"/>
        </w:rPr>
        <w:t>.......................................</w:t>
      </w:r>
    </w:p>
    <w:p w14:paraId="0D0F3AFB" w14:textId="77777777" w:rsidR="00951626" w:rsidRPr="005236AB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C566E34" w14:textId="4B9D7407" w:rsidR="00951626" w:rsidRPr="005236AB" w:rsidRDefault="005236AB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5236AB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supervisor/supervisors</w:t>
      </w:r>
    </w:p>
    <w:p w14:paraId="08FD320E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</w:p>
    <w:p w14:paraId="7475F5A9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lastRenderedPageBreak/>
        <w:t xml:space="preserve"> </w:t>
      </w:r>
    </w:p>
    <w:p w14:paraId="6C5E4589" w14:textId="1D1F8471" w:rsidR="00951626" w:rsidRPr="00DC181D" w:rsidRDefault="00DC181D" w:rsidP="00951626">
      <w:pPr>
        <w:spacing w:after="200" w:line="276" w:lineRule="auto"/>
        <w:jc w:val="both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Approved</w:t>
      </w:r>
    </w:p>
    <w:p w14:paraId="779E7D65" w14:textId="77777777" w:rsidR="00951626" w:rsidRPr="00DC181D" w:rsidRDefault="00951626" w:rsidP="00951626">
      <w:pPr>
        <w:jc w:val="both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........................................</w:t>
      </w:r>
    </w:p>
    <w:p w14:paraId="163D89CC" w14:textId="70BDD998" w:rsidR="00951626" w:rsidRPr="00DC181D" w:rsidRDefault="00DC181D" w:rsidP="00951626">
      <w:pPr>
        <w:spacing w:after="200" w:line="276" w:lineRule="auto"/>
        <w:jc w:val="both"/>
        <w:rPr>
          <w:b/>
          <w:lang w:val="en-GB"/>
        </w:rPr>
      </w:pPr>
      <w:r w:rsidRPr="00DC181D">
        <w:rPr>
          <w:b/>
          <w:lang w:val="en-GB"/>
        </w:rPr>
        <w:t>Date and signature o</w:t>
      </w:r>
      <w:r>
        <w:rPr>
          <w:b/>
          <w:lang w:val="en-GB"/>
        </w:rPr>
        <w:t>f the doctoral program manager</w:t>
      </w:r>
    </w:p>
    <w:sectPr w:rsidR="00951626" w:rsidRPr="00DC181D">
      <w:headerReference w:type="even" r:id="rId7"/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EE17F" w14:textId="77777777" w:rsidR="00730F7F" w:rsidRDefault="00730F7F">
      <w:pPr>
        <w:spacing w:after="0" w:line="240" w:lineRule="auto"/>
      </w:pPr>
      <w:r>
        <w:separator/>
      </w:r>
    </w:p>
  </w:endnote>
  <w:endnote w:type="continuationSeparator" w:id="0">
    <w:p w14:paraId="2F712298" w14:textId="77777777" w:rsidR="00730F7F" w:rsidRDefault="00730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8F079" w14:textId="77777777" w:rsidR="00730F7F" w:rsidRDefault="00730F7F">
      <w:pPr>
        <w:spacing w:after="0" w:line="240" w:lineRule="auto"/>
      </w:pPr>
      <w:r>
        <w:separator/>
      </w:r>
    </w:p>
  </w:footnote>
  <w:footnote w:type="continuationSeparator" w:id="0">
    <w:p w14:paraId="3038103B" w14:textId="77777777" w:rsidR="00730F7F" w:rsidRDefault="00730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1F7C3" w14:textId="77777777" w:rsidR="005B5D69" w:rsidRDefault="00951626" w:rsidP="00952F9A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B7ABB7A" w14:textId="77777777" w:rsidR="005B5D69" w:rsidRDefault="00730F7F" w:rsidP="00952F9A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FD10" w14:textId="77777777" w:rsidR="005B5D69" w:rsidRDefault="00730F7F" w:rsidP="00952F9A">
    <w:pPr>
      <w:pStyle w:val="Nagwek"/>
      <w:framePr w:wrap="around" w:vAnchor="text" w:hAnchor="margin" w:xAlign="right" w:y="1"/>
      <w:rPr>
        <w:rStyle w:val="Numerstrony"/>
      </w:rPr>
    </w:pPr>
  </w:p>
  <w:p w14:paraId="7A708CD3" w14:textId="52667E05" w:rsidR="005B5D69" w:rsidRPr="00A96BC1" w:rsidRDefault="00730F7F" w:rsidP="00A3541F">
    <w:pPr>
      <w:pStyle w:val="Nagwek"/>
      <w:tabs>
        <w:tab w:val="center" w:pos="4356"/>
        <w:tab w:val="right" w:pos="8712"/>
      </w:tabs>
      <w:ind w:right="360"/>
      <w:jc w:val="center"/>
      <w:rPr>
        <w:color w:val="00000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1B2D"/>
    <w:multiLevelType w:val="hybridMultilevel"/>
    <w:tmpl w:val="F68C2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061E2"/>
    <w:multiLevelType w:val="hybridMultilevel"/>
    <w:tmpl w:val="CBF04D1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37824"/>
    <w:multiLevelType w:val="hybridMultilevel"/>
    <w:tmpl w:val="B762D95A"/>
    <w:lvl w:ilvl="0" w:tplc="0415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36EF3B46"/>
    <w:multiLevelType w:val="hybridMultilevel"/>
    <w:tmpl w:val="5CC8EB56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19">
      <w:start w:val="1"/>
      <w:numFmt w:val="decimal"/>
      <w:lvlText w:val="%2."/>
      <w:lvlJc w:val="left"/>
      <w:pPr>
        <w:tabs>
          <w:tab w:val="num" w:pos="2088"/>
        </w:tabs>
        <w:ind w:left="20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808"/>
        </w:tabs>
        <w:ind w:left="2808" w:hanging="360"/>
      </w:pPr>
    </w:lvl>
    <w:lvl w:ilvl="3" w:tplc="0415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150019">
      <w:start w:val="1"/>
      <w:numFmt w:val="decimal"/>
      <w:lvlText w:val="%5."/>
      <w:lvlJc w:val="left"/>
      <w:pPr>
        <w:tabs>
          <w:tab w:val="num" w:pos="4248"/>
        </w:tabs>
        <w:ind w:left="42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968"/>
        </w:tabs>
        <w:ind w:left="4968" w:hanging="360"/>
      </w:pPr>
    </w:lvl>
    <w:lvl w:ilvl="6" w:tplc="0415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150019">
      <w:start w:val="1"/>
      <w:numFmt w:val="decimal"/>
      <w:lvlText w:val="%8."/>
      <w:lvlJc w:val="left"/>
      <w:pPr>
        <w:tabs>
          <w:tab w:val="num" w:pos="6408"/>
        </w:tabs>
        <w:ind w:left="6408" w:hanging="360"/>
      </w:pPr>
    </w:lvl>
    <w:lvl w:ilvl="8" w:tplc="0415001B">
      <w:start w:val="1"/>
      <w:numFmt w:val="decimal"/>
      <w:lvlText w:val="%9."/>
      <w:lvlJc w:val="left"/>
      <w:pPr>
        <w:tabs>
          <w:tab w:val="num" w:pos="7128"/>
        </w:tabs>
        <w:ind w:left="7128" w:hanging="360"/>
      </w:pPr>
    </w:lvl>
  </w:abstractNum>
  <w:abstractNum w:abstractNumId="4" w15:restartNumberingAfterBreak="0">
    <w:nsid w:val="4DCF48D3"/>
    <w:multiLevelType w:val="hybridMultilevel"/>
    <w:tmpl w:val="09FC6ED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4F3E4851"/>
    <w:multiLevelType w:val="multilevel"/>
    <w:tmpl w:val="0068D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F14B15"/>
    <w:multiLevelType w:val="hybridMultilevel"/>
    <w:tmpl w:val="45461B9E"/>
    <w:lvl w:ilvl="0" w:tplc="C93CAA6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7365E"/>
    <w:multiLevelType w:val="hybridMultilevel"/>
    <w:tmpl w:val="2BBC4D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40A6F"/>
    <w:multiLevelType w:val="hybridMultilevel"/>
    <w:tmpl w:val="70F60848"/>
    <w:lvl w:ilvl="0" w:tplc="9A6A6DCA">
      <w:start w:val="1"/>
      <w:numFmt w:val="upperLetter"/>
      <w:lvlText w:val="(%1)"/>
      <w:lvlJc w:val="left"/>
      <w:pPr>
        <w:ind w:left="1275" w:hanging="79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69D553C2"/>
    <w:multiLevelType w:val="hybridMultilevel"/>
    <w:tmpl w:val="0D8ABDF8"/>
    <w:lvl w:ilvl="0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5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15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15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0" w15:restartNumberingAfterBreak="0">
    <w:nsid w:val="6AEB186F"/>
    <w:multiLevelType w:val="hybridMultilevel"/>
    <w:tmpl w:val="40EAAD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1F5873"/>
    <w:multiLevelType w:val="hybridMultilevel"/>
    <w:tmpl w:val="F964140E"/>
    <w:lvl w:ilvl="0" w:tplc="0415000D">
      <w:start w:val="1"/>
      <w:numFmt w:val="bullet"/>
      <w:lvlText w:val=""/>
      <w:lvlJc w:val="left"/>
      <w:pPr>
        <w:ind w:left="15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3"/>
  </w:num>
  <w:num w:numId="5">
    <w:abstractNumId w:val="7"/>
  </w:num>
  <w:num w:numId="6">
    <w:abstractNumId w:val="9"/>
  </w:num>
  <w:num w:numId="7">
    <w:abstractNumId w:val="1"/>
  </w:num>
  <w:num w:numId="8">
    <w:abstractNumId w:val="2"/>
  </w:num>
  <w:num w:numId="9">
    <w:abstractNumId w:val="11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U2MjM0NrM0NDdX0lEKTi0uzszPAykwrAUAI99a/iwAAAA="/>
  </w:docVars>
  <w:rsids>
    <w:rsidRoot w:val="00951626"/>
    <w:rsid w:val="00384892"/>
    <w:rsid w:val="005236AB"/>
    <w:rsid w:val="006E5233"/>
    <w:rsid w:val="00730F7F"/>
    <w:rsid w:val="007324DF"/>
    <w:rsid w:val="00845ADC"/>
    <w:rsid w:val="00875F7E"/>
    <w:rsid w:val="00951626"/>
    <w:rsid w:val="00A3541F"/>
    <w:rsid w:val="00DB254D"/>
    <w:rsid w:val="00DC181D"/>
    <w:rsid w:val="00F3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3BDB0"/>
  <w15:chartTrackingRefBased/>
  <w15:docId w15:val="{19F493F7-6E76-47E8-BECC-5FB1B7C5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162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95162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95162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umerstrony">
    <w:name w:val="page number"/>
    <w:basedOn w:val="Domylnaczcionkaakapitu"/>
    <w:rsid w:val="00951626"/>
  </w:style>
  <w:style w:type="paragraph" w:styleId="Akapitzlist">
    <w:name w:val="List Paragraph"/>
    <w:basedOn w:val="Normalny"/>
    <w:uiPriority w:val="34"/>
    <w:qFormat/>
    <w:rsid w:val="0095162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customStyle="1" w:styleId="TableNormal">
    <w:name w:val="Table Normal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A">
    <w:name w:val="Domyślne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en-US" w:eastAsia="pl-PL"/>
    </w:rPr>
  </w:style>
  <w:style w:type="paragraph" w:customStyle="1" w:styleId="Styltabeli2A">
    <w:name w:val="Styl tabeli 2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u w:color="000000"/>
      <w:bdr w:val="nil"/>
      <w:lang w:val="en-US" w:eastAsia="pl-PL"/>
    </w:rPr>
  </w:style>
  <w:style w:type="paragraph" w:styleId="NormalnyWeb">
    <w:name w:val="Normal (Web)"/>
    <w:basedOn w:val="Normalny"/>
    <w:uiPriority w:val="99"/>
    <w:unhideWhenUsed/>
    <w:rsid w:val="009516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qFormat/>
    <w:rsid w:val="00951626"/>
    <w:rPr>
      <w:b/>
      <w:bCs/>
    </w:rPr>
  </w:style>
  <w:style w:type="paragraph" w:styleId="Stopka">
    <w:name w:val="footer"/>
    <w:basedOn w:val="Normalny"/>
    <w:link w:val="StopkaZnak"/>
    <w:uiPriority w:val="99"/>
    <w:unhideWhenUsed/>
    <w:rsid w:val="00A354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3541F"/>
  </w:style>
  <w:style w:type="character" w:customStyle="1" w:styleId="tlid-translation">
    <w:name w:val="tlid-translation"/>
    <w:basedOn w:val="Domylnaczcionkaakapitu"/>
    <w:rsid w:val="00732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4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</dc:creator>
  <cp:keywords/>
  <dc:description/>
  <cp:lastModifiedBy>Danuta Wisła</cp:lastModifiedBy>
  <cp:revision>3</cp:revision>
  <dcterms:created xsi:type="dcterms:W3CDTF">2020-07-16T10:08:00Z</dcterms:created>
  <dcterms:modified xsi:type="dcterms:W3CDTF">2021-08-06T08:13:00Z</dcterms:modified>
</cp:coreProperties>
</file>